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7141F175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8F7DFA" w:rsidRPr="002203E7">
        <w:rPr>
          <w:rFonts w:ascii="IranNastaliq" w:hAnsi="IranNastaliq" w:cs="B Titr" w:hint="cs"/>
          <w:sz w:val="28"/>
          <w:szCs w:val="28"/>
          <w:rtl/>
          <w:lang w:bidi="fa-IR"/>
        </w:rPr>
        <w:t>عنوان درس</w:t>
      </w:r>
      <w:r w:rsidR="00A6342F">
        <w:rPr>
          <w:rFonts w:ascii="IranNastaliq" w:hAnsi="IranNastaliq" w:cs="B Titr" w:hint="cs"/>
          <w:sz w:val="28"/>
          <w:szCs w:val="28"/>
          <w:rtl/>
          <w:lang w:bidi="fa-IR"/>
        </w:rPr>
        <w:t>: عکاسی مستند ۱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5F216CD7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تاریخ </w:t>
      </w:r>
      <w:proofErr w:type="spellStart"/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</w:t>
      </w:r>
      <w:proofErr w:type="spellEnd"/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5B47050C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5C721B">
        <w:rPr>
          <w:rFonts w:ascii="IranNastaliq" w:hAnsi="IranNastaliq" w:cs="Times New Roman" w:hint="cs"/>
          <w:b/>
          <w:bCs/>
          <w:sz w:val="18"/>
          <w:szCs w:val="18"/>
          <w:rtl/>
          <w:lang w:bidi="fa-IR"/>
        </w:rPr>
        <w:t xml:space="preserve">هنر.                                                                                                                            </w:t>
      </w:r>
      <w:proofErr w:type="spellStart"/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>نیمسال</w:t>
      </w:r>
      <w:proofErr w:type="spellEnd"/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704"/>
        <w:gridCol w:w="1843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72D7762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</w:t>
            </w:r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۳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4B24718B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کاسی مستند ۱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5D24F57F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proofErr w:type="spellStart"/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proofErr w:type="spellEnd"/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گاه عکاسی عمومی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44AC3672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5C721B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Documentary </w:t>
            </w:r>
            <w:r w:rsidR="005C721B" w:rsidRPr="00745F61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Photography</w:t>
            </w:r>
            <w:r w:rsidR="005C721B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1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41194E1B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۳۱۵۳۵۳۹۵ ۰۲۳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1EDD9642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proofErr w:type="spellStart"/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هناز</w:t>
            </w:r>
            <w:proofErr w:type="spellEnd"/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proofErr w:type="spellStart"/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عبانی</w:t>
            </w:r>
            <w:proofErr w:type="spellEnd"/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23A1DC67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="005C721B" w:rsidRPr="009F0AAE">
              <w:rPr>
                <w:rFonts w:ascii="Arial" w:hAnsi="Arial" w:cs="Arial"/>
                <w:lang w:bidi="fa-IR"/>
              </w:rPr>
              <w:t xml:space="preserve"> http://Mshabani.profile.semnan.ac.ir</w:t>
            </w:r>
            <w:r w:rsidR="005C721B">
              <w:rPr>
                <w:rFonts w:ascii="IranNastaliq" w:hAnsi="IranNastaliq" w:cs="Times New Roman"/>
                <w:sz w:val="28"/>
                <w:szCs w:val="28"/>
                <w:lang w:bidi="fa-IR"/>
              </w:rPr>
              <w:t xml:space="preserve">  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9616C66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5C721B" w:rsidRPr="00720E3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m.shabani@semnan.ac.ir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042CFD1A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و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(ساعت </w:t>
            </w:r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۱۹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5C721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۱۳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10D482CF" w14:textId="434B61CB" w:rsidR="004450E6" w:rsidRDefault="00B24FCE" w:rsidP="00AC1DDE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44B2BD49" w14:textId="78064AC5" w:rsidR="00B24FCE" w:rsidRPr="001A3226" w:rsidRDefault="00710C7D" w:rsidP="001A322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در این کارگاه سیر تحول تاریخی عکاسی مستند مطرح می شود و دانشجویان در کارهای عملی خود، پیوند دوربین با واقعیت اجتماعی را تجربه می کنند و کارکرد عکاسی در ایجاد دگرگونی های اجتماعی و رابطه </w:t>
            </w:r>
            <w:proofErr w:type="spellStart"/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با فرهنگ عامه مورد بررسی قرار می گیرد.</w:t>
            </w: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2079E4D4" w14:textId="3DF384C2" w:rsidR="004450E6" w:rsidRDefault="004450E6" w:rsidP="00AC1DDE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1CBF755E" w:rsidR="004450E6" w:rsidRDefault="001C5248" w:rsidP="001A322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در این کارگاه چگونگی تدوین یک مجموعه عکس مستند و تفاوت آن با ارزش سند گونه تک عکس ها و آمیزش عکاسی مستند با هنر معاصر مورد توجه قرار می گیرد و دانشجویان طی تکالیف عملی عکاسی و با تعیین سوژه های مورد نظر در این گرایش، هر هفته به ارائه ی کار سر کلاس مبادرت ورزیده و نقاط ضعف و قوت ثبت عکس ها توسط استاد مورد بررسی قرار می گیرد و </w:t>
            </w:r>
            <w:r w:rsidR="00AA192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سپس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جهت اجرای بهتر </w:t>
            </w:r>
            <w:r w:rsidR="00AA192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روژ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، راهنمایی می شوند.</w:t>
            </w: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DB29E0">
        <w:trPr>
          <w:trHeight w:val="224"/>
          <w:jc w:val="center"/>
        </w:trPr>
        <w:tc>
          <w:tcPr>
            <w:tcW w:w="704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59A7DED9" w14:textId="4E8C83F7" w:rsidR="00AF47E3" w:rsidRPr="00C1549F" w:rsidRDefault="00DB29E0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‌‌‌‌‌‌‌‌‌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ژوژمان</w:t>
            </w:r>
            <w:proofErr w:type="spellEnd"/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  <w:proofErr w:type="spellEnd"/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61CC8488" w:rsidR="00AF47E3" w:rsidRPr="00C1549F" w:rsidRDefault="00DB29E0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  <w:proofErr w:type="spellEnd"/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3880A823" w:rsidR="00AF47E3" w:rsidRPr="00C1549F" w:rsidRDefault="00DB29E0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</w:t>
            </w:r>
          </w:p>
        </w:tc>
        <w:tc>
          <w:tcPr>
            <w:tcW w:w="1985" w:type="dxa"/>
            <w:vAlign w:val="center"/>
          </w:tcPr>
          <w:p w14:paraId="22B95A4A" w14:textId="1B6A7DB0" w:rsidR="00AF47E3" w:rsidRPr="00C1549F" w:rsidRDefault="00DB29E0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DB29E0">
        <w:trPr>
          <w:trHeight w:val="278"/>
          <w:jc w:val="center"/>
        </w:trPr>
        <w:tc>
          <w:tcPr>
            <w:tcW w:w="704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49AEF7DC" w14:textId="62DD8E60" w:rsidR="00AF47E3" w:rsidRPr="00FE7024" w:rsidRDefault="00DB29E0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۶۰٪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12B5A4F6" w:rsidR="00AF47E3" w:rsidRPr="00FE7024" w:rsidRDefault="00DB29E0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2893D300" w:rsidR="00AF47E3" w:rsidRPr="00FE7024" w:rsidRDefault="00DB29E0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۲۰٪</w:t>
            </w:r>
          </w:p>
        </w:tc>
        <w:tc>
          <w:tcPr>
            <w:tcW w:w="1985" w:type="dxa"/>
            <w:vAlign w:val="center"/>
          </w:tcPr>
          <w:p w14:paraId="23EC31B0" w14:textId="2CCB6B08" w:rsidR="00AF47E3" w:rsidRPr="00FE7024" w:rsidRDefault="00DB29E0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۲۰٪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0AA9C201" w14:textId="43FAEAFB" w:rsidR="005514A7" w:rsidRDefault="005514A7" w:rsidP="005514A7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ـ هر دانشجو موظف است با توجه به تکلیف </w:t>
            </w:r>
            <w:r w:rsidR="000A788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مشخص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شده</w:t>
            </w:r>
            <w:r w:rsidR="00631B5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،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هر هفته با فایل موضوع عکاسی </w:t>
            </w:r>
            <w:r w:rsidR="000A788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خود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سر کلاس حضور یابد.</w:t>
            </w:r>
          </w:p>
          <w:p w14:paraId="2D845FD4" w14:textId="77777777" w:rsidR="005514A7" w:rsidRDefault="005514A7" w:rsidP="005514A7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4A5D1C16" w14:textId="0C158936" w:rsidR="005514A7" w:rsidRDefault="005514A7" w:rsidP="005514A7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ـ </w:t>
            </w:r>
            <w:r w:rsidR="00631B5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عکس های مستند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دانشجویان</w:t>
            </w:r>
            <w:r w:rsidR="00631B57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در زمان بندی کلاس، به نمایش عمومی درآمده و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مورد بررسی و بازبینی هفتگی استاد </w:t>
            </w:r>
            <w:r w:rsidR="00631B5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ق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رار می گیر</w:t>
            </w:r>
            <w:r w:rsidR="000A788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.</w:t>
            </w:r>
          </w:p>
          <w:p w14:paraId="3ECDD6D3" w14:textId="77777777" w:rsidR="00631B57" w:rsidRDefault="00631B57" w:rsidP="00631B57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D920A02" w14:textId="12598D82" w:rsidR="00631B57" w:rsidRDefault="00631B57" w:rsidP="00631B57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ـ هر دانشجو موظف است یک عکاس با گرایش عکاسی مستند را </w:t>
            </w:r>
            <w:r w:rsidR="00305B5A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ر غالب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کنفرانس سر کلاس معرفی و پروژه </w:t>
            </w:r>
            <w:proofErr w:type="spellStart"/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ایش</w:t>
            </w:r>
            <w:proofErr w:type="spellEnd"/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را</w:t>
            </w:r>
            <w:r w:rsidR="00305B5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مورد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بررسی و تحلیل </w:t>
            </w:r>
            <w:r w:rsidR="00305B5A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قرار دهد.</w:t>
            </w:r>
          </w:p>
          <w:p w14:paraId="6696E57C" w14:textId="5A6582B0" w:rsidR="00631B57" w:rsidRDefault="00631B57" w:rsidP="00631B57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.</w:t>
            </w:r>
          </w:p>
          <w:p w14:paraId="7A9B841E" w14:textId="764023E8" w:rsidR="004450E6" w:rsidRDefault="00631B57" w:rsidP="00305B5A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ـ هر دانشجو موظف است در پایان </w:t>
            </w:r>
            <w:proofErr w:type="spellStart"/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ترم</w:t>
            </w:r>
            <w:proofErr w:type="spellEnd"/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پروژه های مستند تعیین شده را به نتیجه نهایی رسانده و </w:t>
            </w:r>
            <w:proofErr w:type="spellStart"/>
            <w:r w:rsidR="00305B5A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بصورت</w:t>
            </w:r>
            <w:proofErr w:type="spellEnd"/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مجموعه عکس</w:t>
            </w:r>
            <w:r w:rsidR="00305B5A">
              <w:rPr>
                <w:rFonts w:ascii="Times New Roman" w:hAnsi="Times New Roman" w:cs="B Nazanin" w:hint="cs"/>
                <w:szCs w:val="24"/>
                <w:rtl/>
                <w:lang w:bidi="fa-IR"/>
              </w:rPr>
              <w:t>ی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مستقل ارائه دهد.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2916F398" w14:textId="77777777" w:rsidR="00B941F9" w:rsidRDefault="00B941F9" w:rsidP="00B941F9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دوارد،استیو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. عکاسی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رجمه:مهران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مهاجر، تهران: انتشارات ماهی،۱۳۹۰.</w:t>
            </w:r>
          </w:p>
          <w:p w14:paraId="708BE788" w14:textId="77777777" w:rsidR="00B941F9" w:rsidRDefault="00B941F9" w:rsidP="00B941F9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ونتاگ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، سوزان. درباره عکاسی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رجمه:نگین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شیدوش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، انتشارات حرفه نویسنده،۱۳۹۵.</w:t>
            </w:r>
          </w:p>
          <w:p w14:paraId="423E3A07" w14:textId="77777777" w:rsidR="00B941F9" w:rsidRDefault="00B941F9" w:rsidP="00B941F9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ولز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، لیز. عکاسی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درامدی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انتقادی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رجمه:محمدنبوی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و دیگران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هران:انتشارات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مینوی خرد، ۱۳۸۹.</w:t>
            </w:r>
          </w:p>
          <w:p w14:paraId="6844EE7D" w14:textId="77777777" w:rsidR="00B941F9" w:rsidRDefault="00B941F9" w:rsidP="00B941F9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بارت، رولان. پیام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کس،ترجمه:راز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گلستانی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فرد، تهران: نشر مرکز، ۱۳۹۴.</w:t>
            </w:r>
          </w:p>
          <w:p w14:paraId="377E2A58" w14:textId="77777777" w:rsidR="00B941F9" w:rsidRDefault="00B941F9" w:rsidP="00B941F9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جر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، جان. درک عکس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رجمه:کریم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متقی، تهران: انتشارات کتاب پرگارر،۱۳۹۳.</w:t>
            </w:r>
          </w:p>
          <w:p w14:paraId="0A618138" w14:textId="7A655D87" w:rsidR="00F514D8" w:rsidRDefault="00B941F9" w:rsidP="00F514D8">
            <w:pPr>
              <w:pStyle w:val="ListParagraph"/>
              <w:ind w:left="0"/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گروندبرگ،اندی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. بحران واقعیت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رجمه:مسعود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ابراهیمی مقدم و مریم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لدنی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هران:انتشارات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فرهنگستان هنر، ۱۳۸۸</w:t>
            </w:r>
          </w:p>
          <w:p w14:paraId="776972AC" w14:textId="77777777" w:rsidR="00F514D8" w:rsidRDefault="00F514D8" w:rsidP="00B941F9">
            <w:pPr>
              <w:pStyle w:val="ListParagraph"/>
              <w:ind w:left="0"/>
              <w:jc w:val="both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14:paraId="67A8438D" w14:textId="77777777" w:rsidR="00F514D8" w:rsidRPr="00745F61" w:rsidRDefault="00F514D8" w:rsidP="00F514D8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745F6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ate, David. Photography, The Key Concepts, Oxford:Berg,2009.</w:t>
            </w:r>
          </w:p>
          <w:p w14:paraId="3D346ACA" w14:textId="77777777" w:rsidR="00F514D8" w:rsidRPr="00745F61" w:rsidRDefault="00F514D8" w:rsidP="00F514D8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745F6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Clarke, Graham. The Photograph, </w:t>
            </w:r>
            <w:proofErr w:type="spellStart"/>
            <w:r w:rsidRPr="00745F6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Oxford:Oxford</w:t>
            </w:r>
            <w:proofErr w:type="spellEnd"/>
            <w:r w:rsidRPr="00745F6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University Press,1997.</w:t>
            </w:r>
          </w:p>
          <w:p w14:paraId="231A9769" w14:textId="0D45A158" w:rsidR="00F514D8" w:rsidRPr="00AC1DDE" w:rsidRDefault="00F514D8" w:rsidP="00AC1DDE">
            <w:pPr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745F6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Warner </w:t>
            </w:r>
            <w:proofErr w:type="spellStart"/>
            <w:r w:rsidRPr="00745F6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arien</w:t>
            </w:r>
            <w:proofErr w:type="spellEnd"/>
            <w:r w:rsidRPr="00745F6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, Mary. Photography: A Cultural History, </w:t>
            </w:r>
            <w:proofErr w:type="spellStart"/>
            <w:r w:rsidRPr="00745F6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London:Laurence</w:t>
            </w:r>
            <w:proofErr w:type="spellEnd"/>
            <w:r w:rsidRPr="00745F6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King Publishing Ltd. 2010.</w:t>
            </w:r>
          </w:p>
          <w:p w14:paraId="77DB69A2" w14:textId="246F6D8A" w:rsidR="00B24FCE" w:rsidRPr="00ED6BD3" w:rsidRDefault="00B24FCE" w:rsidP="00B941F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lang w:bidi="fa-IR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483E9F1C" w:rsidR="00B24FCE" w:rsidRPr="00D27BC2" w:rsidRDefault="001A3226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proofErr w:type="spellStart"/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سال</w:t>
            </w:r>
            <w:proofErr w:type="spellEnd"/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اول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AC1DDE">
      <w:pPr>
        <w:bidi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3901D937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1A3226" w14:paraId="7F9BBF9E" w14:textId="77777777" w:rsidTr="00F2716F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</w:tcPr>
          <w:p w14:paraId="7A0DBD4A" w14:textId="141325F0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ندیت عکس و مستند نگاری</w:t>
            </w:r>
          </w:p>
        </w:tc>
        <w:tc>
          <w:tcPr>
            <w:tcW w:w="2499" w:type="dxa"/>
            <w:vAlign w:val="center"/>
          </w:tcPr>
          <w:p w14:paraId="7C23AC73" w14:textId="1AFBF201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1004095A" w14:textId="77777777" w:rsidTr="00F2716F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</w:tcPr>
          <w:p w14:paraId="194260BE" w14:textId="3DA319DE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شنایی با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واقعیت اجتماعی</w:t>
            </w:r>
          </w:p>
        </w:tc>
        <w:tc>
          <w:tcPr>
            <w:tcW w:w="2499" w:type="dxa"/>
            <w:vAlign w:val="center"/>
          </w:tcPr>
          <w:p w14:paraId="228629F3" w14:textId="77777777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68A03DBC" w14:textId="77777777" w:rsidTr="00F2716F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</w:tcPr>
          <w:p w14:paraId="1A3699CA" w14:textId="57F46168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ی عکا</w:t>
            </w:r>
            <w:r w:rsidR="00B541D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ان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مستند اجتماعی و نمایش </w:t>
            </w:r>
            <w:r w:rsidR="00B541D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و بررسی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کس</w:t>
            </w:r>
          </w:p>
        </w:tc>
        <w:tc>
          <w:tcPr>
            <w:tcW w:w="2499" w:type="dxa"/>
            <w:vAlign w:val="center"/>
          </w:tcPr>
          <w:p w14:paraId="3BB6A337" w14:textId="56375F1A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16EB5604" w14:textId="77777777" w:rsidTr="00F2716F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</w:tcPr>
          <w:p w14:paraId="07DB2AB0" w14:textId="458DD9F9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اصلاح گری</w:t>
            </w:r>
          </w:p>
        </w:tc>
        <w:tc>
          <w:tcPr>
            <w:tcW w:w="2499" w:type="dxa"/>
            <w:vAlign w:val="center"/>
          </w:tcPr>
          <w:p w14:paraId="7E016778" w14:textId="254840CA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22EF2CCB" w14:textId="77777777" w:rsidTr="00F2716F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</w:tcPr>
          <w:p w14:paraId="50271768" w14:textId="12C512B2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ی عکاسان مستند و نمایش</w:t>
            </w:r>
            <w:r w:rsidR="00B541D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برر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عکس</w:t>
            </w:r>
          </w:p>
        </w:tc>
        <w:tc>
          <w:tcPr>
            <w:tcW w:w="2499" w:type="dxa"/>
            <w:vAlign w:val="center"/>
          </w:tcPr>
          <w:p w14:paraId="06B9DA0F" w14:textId="5FEA3EC7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618524EE" w14:textId="77777777" w:rsidTr="00F2716F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</w:tcPr>
          <w:p w14:paraId="3A8FF27A" w14:textId="2DCB19A2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رخداد</w:t>
            </w:r>
          </w:p>
        </w:tc>
        <w:tc>
          <w:tcPr>
            <w:tcW w:w="2499" w:type="dxa"/>
            <w:vAlign w:val="center"/>
          </w:tcPr>
          <w:p w14:paraId="3F560185" w14:textId="38773761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35183640" w14:textId="77777777" w:rsidTr="00F2716F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</w:tcPr>
          <w:p w14:paraId="69D2039B" w14:textId="63A323B5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موقعیت</w:t>
            </w:r>
          </w:p>
        </w:tc>
        <w:tc>
          <w:tcPr>
            <w:tcW w:w="2499" w:type="dxa"/>
            <w:vAlign w:val="center"/>
          </w:tcPr>
          <w:p w14:paraId="38E144C6" w14:textId="50944AF8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13F7F0EE" w14:textId="77777777" w:rsidTr="00F2716F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</w:tcPr>
          <w:p w14:paraId="1C8DE8B1" w14:textId="10B0BA87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ی عکاسان مستند خیابانی و نمایش</w:t>
            </w:r>
            <w:r w:rsidR="00B541D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برر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عکس</w:t>
            </w:r>
          </w:p>
        </w:tc>
        <w:tc>
          <w:tcPr>
            <w:tcW w:w="2499" w:type="dxa"/>
            <w:vAlign w:val="center"/>
          </w:tcPr>
          <w:p w14:paraId="0B248B12" w14:textId="640CF7EA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4B40A6B5" w14:textId="77777777" w:rsidTr="00F2716F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</w:tcPr>
          <w:p w14:paraId="774315A0" w14:textId="31A91C17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فرهنگ عامه</w:t>
            </w:r>
          </w:p>
        </w:tc>
        <w:tc>
          <w:tcPr>
            <w:tcW w:w="2499" w:type="dxa"/>
            <w:vAlign w:val="center"/>
          </w:tcPr>
          <w:p w14:paraId="63A1A4EB" w14:textId="608FB475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68E4BD29" w14:textId="77777777" w:rsidTr="00F2716F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</w:tcPr>
          <w:p w14:paraId="14596817" w14:textId="3FA75F65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مکان</w:t>
            </w:r>
          </w:p>
        </w:tc>
        <w:tc>
          <w:tcPr>
            <w:tcW w:w="2499" w:type="dxa"/>
            <w:vAlign w:val="center"/>
          </w:tcPr>
          <w:p w14:paraId="44FAE9B6" w14:textId="040ACE4A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2E202F58" w14:textId="77777777" w:rsidTr="00F2716F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</w:tcPr>
          <w:p w14:paraId="060C0D9D" w14:textId="130372A5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زندگی روزمره</w:t>
            </w:r>
          </w:p>
        </w:tc>
        <w:tc>
          <w:tcPr>
            <w:tcW w:w="2499" w:type="dxa"/>
            <w:vAlign w:val="center"/>
          </w:tcPr>
          <w:p w14:paraId="1772E74D" w14:textId="2D98A1EF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2A88FF89" w14:textId="77777777" w:rsidTr="00F2716F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</w:tcPr>
          <w:p w14:paraId="590C441B" w14:textId="74059E6D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عرفی عکاسان مستند و نمایش </w:t>
            </w:r>
            <w:r w:rsidR="00B541D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بررسی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کس</w:t>
            </w:r>
          </w:p>
        </w:tc>
        <w:tc>
          <w:tcPr>
            <w:tcW w:w="2499" w:type="dxa"/>
            <w:vAlign w:val="center"/>
          </w:tcPr>
          <w:p w14:paraId="469DB080" w14:textId="53891861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50C2D226" w14:textId="77777777" w:rsidTr="00F2716F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</w:tcPr>
          <w:p w14:paraId="310879B0" w14:textId="0FE3F177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: تاریخ و سیاست</w:t>
            </w:r>
          </w:p>
        </w:tc>
        <w:tc>
          <w:tcPr>
            <w:tcW w:w="2499" w:type="dxa"/>
            <w:vAlign w:val="center"/>
          </w:tcPr>
          <w:p w14:paraId="2D3120C4" w14:textId="77777777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41CD87BB" w14:textId="77777777" w:rsidTr="00F2716F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</w:tcPr>
          <w:p w14:paraId="1DF50792" w14:textId="36B31662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ستندنگار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تحریف واقعیت</w:t>
            </w:r>
          </w:p>
        </w:tc>
        <w:tc>
          <w:tcPr>
            <w:tcW w:w="2499" w:type="dxa"/>
            <w:vAlign w:val="center"/>
          </w:tcPr>
          <w:p w14:paraId="5C303E29" w14:textId="77777777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A3226" w14:paraId="2826F6F2" w14:textId="77777777" w:rsidTr="00F2716F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1A3226" w:rsidRPr="00E32E53" w:rsidRDefault="001A3226" w:rsidP="001A322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</w:tcPr>
          <w:p w14:paraId="2A751C1D" w14:textId="70DBF4AD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ی عکاسان مستند و نمایش</w:t>
            </w:r>
            <w:r w:rsidR="00B541D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برر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عکس</w:t>
            </w:r>
          </w:p>
        </w:tc>
        <w:tc>
          <w:tcPr>
            <w:tcW w:w="2499" w:type="dxa"/>
            <w:vAlign w:val="center"/>
          </w:tcPr>
          <w:p w14:paraId="69C43B61" w14:textId="77777777" w:rsidR="001A3226" w:rsidRPr="00FE7024" w:rsidRDefault="001A3226" w:rsidP="001A322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5813F4" w14:textId="77777777" w:rsidR="00AA3341" w:rsidRDefault="00AA3341" w:rsidP="0007479E">
      <w:pPr>
        <w:spacing w:after="0" w:line="240" w:lineRule="auto"/>
      </w:pPr>
      <w:r>
        <w:separator/>
      </w:r>
    </w:p>
  </w:endnote>
  <w:endnote w:type="continuationSeparator" w:id="0">
    <w:p w14:paraId="0C277466" w14:textId="77777777" w:rsidR="00AA3341" w:rsidRDefault="00AA3341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altName w:val="Cambria"/>
    <w:panose1 w:val="02020505000000020003"/>
    <w:charset w:val="00"/>
    <w:family w:val="auto"/>
    <w:pitch w:val="variable"/>
    <w:sig w:usb0="61002A87" w:usb1="80000000" w:usb2="00000008" w:usb3="00000000" w:csb0="000101FF" w:csb1="00000000"/>
  </w:font>
  <w:font w:name="B Titr">
    <w:altName w:val="Arial"/>
    <w:panose1 w:val="00000700000000000000"/>
    <w:charset w:val="00"/>
    <w:family w:val="auto"/>
    <w:pitch w:val="variable"/>
    <w:sig w:usb0="00002003" w:usb1="80000000" w:usb2="00000008" w:usb3="00000000" w:csb0="00000041" w:csb1="00000000"/>
  </w:font>
  <w:font w:name="B Mitra">
    <w:altName w:val="Arial"/>
    <w:panose1 w:val="00000400000000000000"/>
    <w:charset w:val="00"/>
    <w:family w:val="auto"/>
    <w:pitch w:val="variable"/>
    <w:sig w:usb0="00002003" w:usb1="80000000" w:usb2="00000008" w:usb3="00000000" w:csb0="00000041" w:csb1="00000000"/>
  </w:font>
  <w:font w:name="B Lotus">
    <w:altName w:val="Arial"/>
    <w:panose1 w:val="00000400000000000000"/>
    <w:charset w:val="00"/>
    <w:family w:val="auto"/>
    <w:pitch w:val="variable"/>
    <w:sig w:usb0="00002003" w:usb1="80000000" w:usb2="00000008" w:usb3="00000000" w:csb0="00000041" w:csb1="00000000"/>
  </w:font>
  <w:font w:name="Titr">
    <w:altName w:val="Arial"/>
    <w:panose1 w:val="020B0604020202020204"/>
    <w:charset w:val="B2"/>
    <w:family w:val="auto"/>
    <w:pitch w:val="variable"/>
    <w:sig w:usb0="00002000" w:usb1="80000000" w:usb2="00000008" w:usb3="00000000" w:csb0="00000040" w:csb1="00000000"/>
  </w:font>
  <w:font w:name="B Nazanin">
    <w:altName w:val="﷽﷽﷽﷽﷽﷽﷽﷽New"/>
    <w:panose1 w:val="00000400000000000000"/>
    <w:charset w:val="B2"/>
    <w:family w:val="auto"/>
    <w:pitch w:val="variable"/>
    <w:sig w:usb0="00002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7AD472" w14:textId="77777777" w:rsidR="00AA3341" w:rsidRDefault="00AA3341" w:rsidP="0007479E">
      <w:pPr>
        <w:spacing w:after="0" w:line="240" w:lineRule="auto"/>
      </w:pPr>
      <w:r>
        <w:separator/>
      </w:r>
    </w:p>
  </w:footnote>
  <w:footnote w:type="continuationSeparator" w:id="0">
    <w:p w14:paraId="040D952F" w14:textId="77777777" w:rsidR="00AA3341" w:rsidRDefault="00AA3341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94108"/>
    <w:rsid w:val="000A7887"/>
    <w:rsid w:val="000C4F5B"/>
    <w:rsid w:val="000D6EEC"/>
    <w:rsid w:val="000F4492"/>
    <w:rsid w:val="00106F3A"/>
    <w:rsid w:val="00175D63"/>
    <w:rsid w:val="001A24D7"/>
    <w:rsid w:val="001A3226"/>
    <w:rsid w:val="001A4F06"/>
    <w:rsid w:val="001B2954"/>
    <w:rsid w:val="001C5248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305B5A"/>
    <w:rsid w:val="0030697E"/>
    <w:rsid w:val="00321206"/>
    <w:rsid w:val="00324329"/>
    <w:rsid w:val="00330FA0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514A7"/>
    <w:rsid w:val="0055383F"/>
    <w:rsid w:val="00570C6F"/>
    <w:rsid w:val="005908E6"/>
    <w:rsid w:val="005B71F9"/>
    <w:rsid w:val="005C3367"/>
    <w:rsid w:val="005C721B"/>
    <w:rsid w:val="00615917"/>
    <w:rsid w:val="006261B7"/>
    <w:rsid w:val="00631B57"/>
    <w:rsid w:val="006B0268"/>
    <w:rsid w:val="006B3CAE"/>
    <w:rsid w:val="006D31EA"/>
    <w:rsid w:val="006F3B67"/>
    <w:rsid w:val="00710C7D"/>
    <w:rsid w:val="00717A1A"/>
    <w:rsid w:val="007236CB"/>
    <w:rsid w:val="0073672D"/>
    <w:rsid w:val="007367C0"/>
    <w:rsid w:val="00741C88"/>
    <w:rsid w:val="00743C43"/>
    <w:rsid w:val="00794DE0"/>
    <w:rsid w:val="007A6B1B"/>
    <w:rsid w:val="007E63D5"/>
    <w:rsid w:val="007E7A1C"/>
    <w:rsid w:val="007F2A74"/>
    <w:rsid w:val="007F6679"/>
    <w:rsid w:val="007F7BE4"/>
    <w:rsid w:val="00824D7B"/>
    <w:rsid w:val="00891C14"/>
    <w:rsid w:val="008D2DEA"/>
    <w:rsid w:val="008F1136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626ED"/>
    <w:rsid w:val="00A6342F"/>
    <w:rsid w:val="00AA1920"/>
    <w:rsid w:val="00AA3341"/>
    <w:rsid w:val="00AC1DDE"/>
    <w:rsid w:val="00AE00AA"/>
    <w:rsid w:val="00AF0417"/>
    <w:rsid w:val="00AF47E3"/>
    <w:rsid w:val="00B24FCE"/>
    <w:rsid w:val="00B34A76"/>
    <w:rsid w:val="00B541D7"/>
    <w:rsid w:val="00B941F9"/>
    <w:rsid w:val="00B97D71"/>
    <w:rsid w:val="00B97F1D"/>
    <w:rsid w:val="00BE51F3"/>
    <w:rsid w:val="00BE73D7"/>
    <w:rsid w:val="00C01803"/>
    <w:rsid w:val="00C1549F"/>
    <w:rsid w:val="00C27545"/>
    <w:rsid w:val="00C302E7"/>
    <w:rsid w:val="00C53806"/>
    <w:rsid w:val="00C84B73"/>
    <w:rsid w:val="00C84F12"/>
    <w:rsid w:val="00D056FB"/>
    <w:rsid w:val="00D27BC2"/>
    <w:rsid w:val="00D35204"/>
    <w:rsid w:val="00D37628"/>
    <w:rsid w:val="00D61994"/>
    <w:rsid w:val="00DB29E0"/>
    <w:rsid w:val="00E00030"/>
    <w:rsid w:val="00E13C35"/>
    <w:rsid w:val="00E31D17"/>
    <w:rsid w:val="00E32157"/>
    <w:rsid w:val="00E32E53"/>
    <w:rsid w:val="00E664A1"/>
    <w:rsid w:val="00E8191B"/>
    <w:rsid w:val="00EA7C01"/>
    <w:rsid w:val="00EC78CF"/>
    <w:rsid w:val="00ED6BD3"/>
    <w:rsid w:val="00F02021"/>
    <w:rsid w:val="00F263DE"/>
    <w:rsid w:val="00F35199"/>
    <w:rsid w:val="00F514D8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mahnaz_53@yahoo.com</cp:lastModifiedBy>
  <cp:revision>13</cp:revision>
  <cp:lastPrinted>2019-04-20T23:19:00Z</cp:lastPrinted>
  <dcterms:created xsi:type="dcterms:W3CDTF">2021-10-03T12:00:00Z</dcterms:created>
  <dcterms:modified xsi:type="dcterms:W3CDTF">2021-10-03T13:55:00Z</dcterms:modified>
</cp:coreProperties>
</file>